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proofErr w:type="spellStart"/>
      <w:proofErr w:type="gramStart"/>
      <w:r w:rsidRPr="003227C8"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 w:rsidRPr="003227C8"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470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284"/>
        <w:gridCol w:w="3685"/>
        <w:gridCol w:w="3755"/>
        <w:gridCol w:w="5983"/>
      </w:tblGrid>
      <w:tr w:rsidR="0061531B" w:rsidRPr="00A27D1D" w14:paraId="51001864" w14:textId="77777777" w:rsidTr="002A2DB2">
        <w:trPr>
          <w:trHeight w:val="2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A8A0" w14:textId="2A0E0482" w:rsidR="0061531B" w:rsidRPr="0061531B" w:rsidRDefault="0061531B" w:rsidP="005513B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61531B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 Updat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18420F" w:rsidRPr="0015328D" w14:paraId="2ADAA934" w14:textId="77777777" w:rsidTr="002A2DB2">
        <w:trPr>
          <w:trHeight w:val="53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F781D" w14:textId="3EB93C81" w:rsidR="0018420F" w:rsidRPr="0061531B" w:rsidRDefault="0018420F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</w:t>
            </w:r>
            <w:bookmarkStart w:id="0" w:name="_Hlk126231672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</w:t>
            </w:r>
            <w:bookmarkEnd w:id="0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7754B528" w:rsidR="0018420F" w:rsidRPr="00444B03" w:rsidRDefault="0018420F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</w:t>
            </w:r>
            <w:proofErr w:type="spellStart"/>
            <w:r w:rsidR="00877935"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8CF60" w14:textId="08F6B6F9" w:rsidR="0018420F" w:rsidRPr="00444B03" w:rsidRDefault="0018420F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r>
              <w:t xml:space="preserve"> </w:t>
            </w:r>
            <w:proofErr w:type="spellStart"/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2F87E8C" w14:textId="77777777" w:rsidR="0018420F" w:rsidRPr="00BD2641" w:rsidRDefault="0018420F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21BB78C" w14:textId="7BD62D3E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C5D44E9" w14:textId="77777777" w:rsidR="0018420F" w:rsidRPr="00444B03" w:rsidRDefault="0018420F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61296A52" w14:textId="6292ABF7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E0B72A" w14:textId="29E1CBC2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23DF84E6" w14:textId="77777777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0FA3FB3" w14:textId="3A94AA58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null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3FB1BC92" w14:textId="096A37CE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B6A8F32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32042A7C" w14:textId="7457B746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4DEAF29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6E5FE967" w14:textId="0EA3FB9B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</w:t>
            </w:r>
            <w:proofErr w:type="gram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_type:ifEQ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9FE24" w14:textId="203B7897" w:rsidR="0018420F" w:rsidRPr="00A27D1D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2676B" w14:textId="139AFD17" w:rsidR="0018420F" w:rsidRDefault="0091174D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].milestone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type:ifEQ(4):show(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 w:rsidR="0018420F" w:rsidRPr="002206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EE5E1A4" w14:textId="640E2C4A" w:rsidR="00B67E89" w:rsidRDefault="00B67E89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BFA3127" w14:textId="369C35CE" w:rsidR="00B67E89" w:rsidRDefault="00B67E8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null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649E08E" w14:textId="4E12C87E" w:rsidR="00B67E89" w:rsidRDefault="0076379D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>Next PCP Date:</w:t>
            </w:r>
            <w:r w:rsidR="00F0272D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proofErr w:type="spellStart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_pecp_short_description</w:t>
            </w:r>
            <w:proofErr w:type="spellEnd"/>
            <w:r w:rsidR="00F0272D">
              <w:rPr>
                <w:rFonts w:asciiTheme="minorHAnsi" w:hAnsiTheme="minorHAnsi" w:cstheme="minorHAnsi"/>
                <w:sz w:val="20"/>
                <w:szCs w:val="20"/>
              </w:rPr>
              <w:t>} It will begin on {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83C7CC3" w14:textId="5EFA71AD" w:rsidR="00B67E89" w:rsidRPr="00444B03" w:rsidRDefault="00B67E89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EC5F950" w14:textId="77777777" w:rsidR="00B67E89" w:rsidRPr="00220605" w:rsidRDefault="00B67E8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3627F2" w14:textId="77777777" w:rsidR="0018420F" w:rsidRPr="00220605" w:rsidRDefault="0018420F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7B709F6" w14:textId="211A9FAD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 xml:space="preserve">} </w:t>
            </w:r>
          </w:p>
          <w:p w14:paraId="5405F84F" w14:textId="77777777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6AF8E1" w14:textId="77777777" w:rsidR="0018420F" w:rsidRPr="00220605" w:rsidRDefault="0018420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77935" w:rsidRPr="00444B03" w14:paraId="7EBD6DC4" w14:textId="77777777" w:rsidTr="002A2DB2">
        <w:trPr>
          <w:trHeight w:val="2707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0D0C8" w14:textId="4440C921" w:rsidR="00877935" w:rsidRPr="0061531B" w:rsidRDefault="00877935" w:rsidP="00877935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03931425" w:rsidR="00877935" w:rsidRPr="00444B03" w:rsidRDefault="00877935" w:rsidP="0087793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1</w:t>
            </w:r>
            <w:r w:rsidR="00B106E6">
              <w:rPr>
                <w:rFonts w:asciiTheme="minorHAnsi" w:hAnsiTheme="minorHAnsi" w:cstheme="minorHAnsi"/>
                <w:b/>
                <w:sz w:val="20"/>
                <w:szCs w:val="20"/>
              </w:rPr>
              <w:t>]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proofErr w:type="spellStart"/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7AB" w14:textId="7239E506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proofErr w:type="spellStart"/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</w:t>
            </w:r>
            <w:proofErr w:type="gramEnd"/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66BC287C" w14:textId="77777777" w:rsidR="00877935" w:rsidRPr="00BD2641" w:rsidRDefault="00877935" w:rsidP="00877935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B6A142E" w14:textId="3A5E61D2" w:rsidR="00877935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952193" w14:textId="77777777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6735B75A" w14:textId="014B7120" w:rsidR="00877935" w:rsidRPr="00444B03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2C7E552" w14:textId="5D989E03" w:rsidR="00877935" w:rsidRPr="00444B03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9B5244D" w14:textId="77777777" w:rsidR="00877935" w:rsidRPr="00444B03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53E6993" w14:textId="462BE39E" w:rsidR="00877935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null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566510CE" w14:textId="5FAC5A0B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E4297F5" w14:textId="77777777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BCC8C23" w14:textId="459AE3B6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128F78D" w14:textId="77777777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386592DD" w14:textId="3F6975AC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FA8F" w14:textId="5F256234" w:rsidR="0087793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lastRenderedPageBreak/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F7A7C" w14:textId="6002009E" w:rsidR="00877935" w:rsidRDefault="00877935" w:rsidP="008779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].milestone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5C4EFE0A" w14:textId="5D74A22B" w:rsidR="00877935" w:rsidRDefault="00877935" w:rsidP="008779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CD87132" w14:textId="2ACEC8A4" w:rsidR="00877935" w:rsidRDefault="00877935" w:rsidP="00877935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null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67B3A24" w14:textId="48B4658C" w:rsidR="00877935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 It will begin on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0727303" w14:textId="08A9A57C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r w:rsidR="00A10D34"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E7E31F9" w14:textId="77777777" w:rsidR="00877935" w:rsidRPr="0022060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0ABF64" w14:textId="77777777" w:rsidR="00877935" w:rsidRPr="00220605" w:rsidRDefault="00877935" w:rsidP="008779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5D18BA" w14:textId="1A682538" w:rsidR="00877935" w:rsidRPr="0022060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 xml:space="preserve">} </w:t>
            </w:r>
          </w:p>
          <w:p w14:paraId="508A504A" w14:textId="77777777" w:rsidR="00877935" w:rsidRPr="0022060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150714" w14:textId="12F4A15D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bookmarkEnd w:id="1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137EB" w14:textId="77777777" w:rsidR="00A9552B" w:rsidRDefault="00A9552B" w:rsidP="003B6D8B">
      <w:r>
        <w:separator/>
      </w:r>
    </w:p>
  </w:endnote>
  <w:endnote w:type="continuationSeparator" w:id="0">
    <w:p w14:paraId="0D4E38D2" w14:textId="77777777" w:rsidR="00A9552B" w:rsidRDefault="00A9552B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C941D" w14:textId="77777777" w:rsidR="00A9552B" w:rsidRDefault="00A9552B" w:rsidP="003B6D8B">
      <w:r>
        <w:separator/>
      </w:r>
    </w:p>
  </w:footnote>
  <w:footnote w:type="continuationSeparator" w:id="0">
    <w:p w14:paraId="0DD7320D" w14:textId="77777777" w:rsidR="00A9552B" w:rsidRDefault="00A9552B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</w:t>
    </w:r>
    <w:proofErr w:type="spellStart"/>
    <w:proofErr w:type="gramStart"/>
    <w:r w:rsidR="00902E95">
      <w:rPr>
        <w:b/>
        <w:sz w:val="28"/>
        <w:szCs w:val="28"/>
      </w:rPr>
      <w:t>d.report</w:t>
    </w:r>
    <w:proofErr w:type="gramEnd"/>
    <w:r w:rsidR="00902E95">
      <w:rPr>
        <w:b/>
        <w:sz w:val="28"/>
        <w:szCs w:val="28"/>
      </w:rPr>
      <w:t>_title</w:t>
    </w:r>
    <w:proofErr w:type="spellEnd"/>
    <w:r w:rsidR="00902E95">
      <w:rPr>
        <w:b/>
        <w:sz w:val="28"/>
        <w:szCs w:val="28"/>
      </w:rPr>
      <w:t>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</w:t>
    </w:r>
    <w:proofErr w:type="spellStart"/>
    <w:proofErr w:type="gramStart"/>
    <w:r w:rsidR="00902E95">
      <w:rPr>
        <w:rFonts w:asciiTheme="minorHAnsi" w:hAnsiTheme="minorHAnsi" w:cstheme="minorHAnsi"/>
        <w:i/>
        <w:sz w:val="16"/>
        <w:szCs w:val="16"/>
      </w:rPr>
      <w:t>d.report</w:t>
    </w:r>
    <w:proofErr w:type="gramEnd"/>
    <w:r w:rsidR="00902E95">
      <w:rPr>
        <w:rFonts w:asciiTheme="minorHAnsi" w:hAnsiTheme="minorHAnsi" w:cstheme="minorHAnsi"/>
        <w:i/>
        <w:sz w:val="16"/>
        <w:szCs w:val="16"/>
      </w:rPr>
      <w:t>_date</w:t>
    </w:r>
    <w:r w:rsidR="005F2A29" w:rsidRPr="005F2A29">
      <w:rPr>
        <w:rFonts w:asciiTheme="minorHAnsi" w:hAnsiTheme="minorHAnsi" w:cstheme="minorHAnsi"/>
        <w:i/>
        <w:sz w:val="16"/>
        <w:szCs w:val="16"/>
      </w:rPr>
      <w:t>:formatD</w:t>
    </w:r>
    <w:proofErr w:type="spellEnd"/>
    <w:r w:rsidR="005F2A29" w:rsidRPr="005F2A29">
      <w:rPr>
        <w:rFonts w:asciiTheme="minorHAnsi" w:hAnsiTheme="minorHAnsi" w:cstheme="minorHAnsi"/>
        <w:i/>
        <w:sz w:val="16"/>
        <w:szCs w:val="16"/>
      </w:rPr>
      <w:t xml:space="preserve">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300E1"/>
    <w:rsid w:val="00531321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78CC"/>
    <w:rsid w:val="007F074E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A5A"/>
    <w:rsid w:val="00E06374"/>
    <w:rsid w:val="00E13640"/>
    <w:rsid w:val="00E1385D"/>
    <w:rsid w:val="00E14013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2T08:01:00Z</dcterms:created>
  <dcterms:modified xsi:type="dcterms:W3CDTF">2023-02-14T06:51:00Z</dcterms:modified>
</cp:coreProperties>
</file>